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92C20" w:rsidRDefault="00D92C20" w:rsidP="001F0F9B">
      <w:pPr>
        <w:ind w:left="127"/>
        <w:jc w:val="center"/>
      </w:pPr>
    </w:p>
    <w:p w:rsidR="00D92C20" w:rsidRDefault="00D92C20" w:rsidP="001F0F9B">
      <w:pPr>
        <w:ind w:left="127"/>
        <w:jc w:val="center"/>
      </w:pPr>
    </w:p>
    <w:p w:rsidR="001F0F9B" w:rsidRDefault="001F0F9B" w:rsidP="001F0F9B">
      <w:pPr>
        <w:ind w:left="127"/>
        <w:jc w:val="center"/>
      </w:pPr>
    </w:p>
    <w:p w:rsidR="00D92C20" w:rsidRDefault="00D92C20" w:rsidP="001F0F9B">
      <w:pPr>
        <w:ind w:left="127"/>
        <w:jc w:val="center"/>
      </w:pPr>
    </w:p>
    <w:p w:rsidR="00D92C20" w:rsidRDefault="00000000" w:rsidP="001F0F9B">
      <w:pPr>
        <w:spacing w:after="3"/>
        <w:jc w:val="center"/>
      </w:pPr>
      <w:r>
        <w:rPr>
          <w:b/>
          <w:sz w:val="56"/>
        </w:rPr>
        <w:t>DATABASE MANAGEMENT SYSTEM</w:t>
      </w:r>
    </w:p>
    <w:p w:rsidR="00D92C20" w:rsidRDefault="00000000" w:rsidP="001F0F9B">
      <w:pPr>
        <w:spacing w:after="122"/>
        <w:ind w:right="2"/>
        <w:jc w:val="center"/>
        <w:rPr>
          <w:b/>
          <w:sz w:val="56"/>
        </w:rPr>
      </w:pPr>
      <w:r>
        <w:rPr>
          <w:b/>
          <w:sz w:val="56"/>
        </w:rPr>
        <w:t>LAB REPORT</w:t>
      </w:r>
    </w:p>
    <w:p w:rsidR="001F0F9B" w:rsidRPr="001F0F9B" w:rsidRDefault="001F0F9B" w:rsidP="001F0F9B">
      <w:pPr>
        <w:spacing w:after="122"/>
        <w:ind w:right="2"/>
        <w:jc w:val="center"/>
        <w:rPr>
          <w:sz w:val="20"/>
          <w:szCs w:val="20"/>
          <w:u w:val="single"/>
        </w:rPr>
      </w:pPr>
      <w:r w:rsidRPr="001F0F9B">
        <w:rPr>
          <w:b/>
          <w:sz w:val="52"/>
          <w:szCs w:val="20"/>
          <w:u w:val="single"/>
        </w:rPr>
        <w:t xml:space="preserve">ASSIGNMENT </w:t>
      </w:r>
      <w:r w:rsidR="0036080D">
        <w:rPr>
          <w:b/>
          <w:sz w:val="52"/>
          <w:szCs w:val="20"/>
          <w:u w:val="single"/>
        </w:rPr>
        <w:t>4 and 5</w:t>
      </w:r>
    </w:p>
    <w:p w:rsidR="00D92C20" w:rsidRDefault="00000000" w:rsidP="001F0F9B">
      <w:pPr>
        <w:spacing w:after="171"/>
        <w:ind w:left="14" w:hanging="10"/>
        <w:jc w:val="center"/>
      </w:pPr>
      <w:r>
        <w:rPr>
          <w:sz w:val="52"/>
        </w:rPr>
        <w:t>Name: Imon Raj</w:t>
      </w:r>
    </w:p>
    <w:p w:rsidR="00D92C20" w:rsidRDefault="00000000" w:rsidP="001F0F9B">
      <w:pPr>
        <w:spacing w:after="198"/>
        <w:ind w:left="14" w:right="2" w:hanging="10"/>
        <w:jc w:val="center"/>
      </w:pPr>
      <w:r>
        <w:rPr>
          <w:sz w:val="52"/>
        </w:rPr>
        <w:t>Class: BCSE III , 2</w:t>
      </w:r>
      <w:r>
        <w:rPr>
          <w:sz w:val="52"/>
          <w:vertAlign w:val="superscript"/>
        </w:rPr>
        <w:t>st</w:t>
      </w:r>
      <w:r>
        <w:rPr>
          <w:sz w:val="52"/>
        </w:rPr>
        <w:t xml:space="preserve"> semester</w:t>
      </w:r>
    </w:p>
    <w:p w:rsidR="001F0F9B" w:rsidRDefault="00000000" w:rsidP="001F0F9B">
      <w:pPr>
        <w:spacing w:after="0" w:line="319" w:lineRule="auto"/>
        <w:ind w:right="169"/>
        <w:jc w:val="center"/>
        <w:rPr>
          <w:sz w:val="52"/>
        </w:rPr>
      </w:pPr>
      <w:r>
        <w:rPr>
          <w:sz w:val="52"/>
        </w:rPr>
        <w:t>Roll: 002010501098</w:t>
      </w:r>
    </w:p>
    <w:p w:rsidR="00D92C20" w:rsidRDefault="00000000" w:rsidP="001F0F9B">
      <w:pPr>
        <w:spacing w:after="0" w:line="319" w:lineRule="auto"/>
        <w:ind w:right="169"/>
        <w:jc w:val="center"/>
      </w:pPr>
      <w:r>
        <w:rPr>
          <w:sz w:val="52"/>
        </w:rPr>
        <w:t>Section: A3</w:t>
      </w:r>
    </w:p>
    <w:p w:rsidR="00D92C20" w:rsidRDefault="00D92C20" w:rsidP="001F0F9B">
      <w:pPr>
        <w:spacing w:after="0"/>
        <w:ind w:left="118"/>
        <w:jc w:val="center"/>
      </w:pPr>
    </w:p>
    <w:sectPr w:rsidR="00D92C20">
      <w:pgSz w:w="11906" w:h="16838"/>
      <w:pgMar w:top="1440" w:right="1859" w:bottom="1440" w:left="185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tTQ1tTA3tzQwMbRQ0lEKTi0uzszPAykwqgUA+jpuTiwAAAA="/>
  </w:docVars>
  <w:rsids>
    <w:rsidRoot w:val="00D92C20"/>
    <w:rsid w:val="001F0F9B"/>
    <w:rsid w:val="0036080D"/>
    <w:rsid w:val="00D92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F4872"/>
  <w15:docId w15:val="{14666B4C-6780-486A-B1FE-0093799E7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cp:lastModifiedBy>imonraj27@gmail.com</cp:lastModifiedBy>
  <cp:revision>3</cp:revision>
  <dcterms:created xsi:type="dcterms:W3CDTF">2023-03-15T13:14:00Z</dcterms:created>
  <dcterms:modified xsi:type="dcterms:W3CDTF">2023-04-20T14:04:00Z</dcterms:modified>
</cp:coreProperties>
</file>